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88476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976138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28942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92374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24819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099785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0105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94370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71203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19828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92720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939131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93765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94962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245412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ами Альмансара</dc:creator>
  <dc:language>ru-RU</dc:language>
  <cp:keywords/>
  <dcterms:created xsi:type="dcterms:W3CDTF">2025-09-03T13:48:03Z</dcterms:created>
  <dcterms:modified xsi:type="dcterms:W3CDTF">2025-09-03T13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